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8-16</w:t>
      </w:r>
      <w:r>
        <w:t xml:space="preserve"> </w:t>
      </w:r>
      <w:r>
        <w:t xml:space="preserve">06:32:2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897679f1029343dad8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8-16T06:32:27Z</dcterms:created>
  <dcterms:modified xsi:type="dcterms:W3CDTF">2024-08-16T06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8-16 06:32:21</vt:lpwstr>
  </property>
</Properties>
</file>